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FBA62" w14:textId="615487A6" w:rsidR="00A82E4C" w:rsidRDefault="002672F9" w:rsidP="00F728D5">
      <w:pPr>
        <w:tabs>
          <w:tab w:val="left" w:pos="8010"/>
        </w:tabs>
        <w:rPr>
          <w:sz w:val="20"/>
          <w:szCs w:val="20"/>
        </w:rPr>
      </w:pPr>
      <w:r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D3066C4" wp14:editId="1C69FF2A">
                <wp:simplePos x="0" y="0"/>
                <wp:positionH relativeFrom="column">
                  <wp:posOffset>-876300</wp:posOffset>
                </wp:positionH>
                <wp:positionV relativeFrom="paragraph">
                  <wp:posOffset>6185535</wp:posOffset>
                </wp:positionV>
                <wp:extent cx="3879850" cy="2844800"/>
                <wp:effectExtent l="0" t="0" r="0" b="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850" cy="284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2A0A0" w14:textId="1EEFFC7B" w:rsidR="00C51C31" w:rsidRPr="00F728D5" w:rsidRDefault="00CE569F" w:rsidP="00F728D5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jc w:val="center"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6</w:t>
                            </w:r>
                            <w:r w:rsidR="00C51C31" w:rsidRPr="00F728D5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Jul</w:t>
                            </w:r>
                            <w:r w:rsidR="00922D43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 xml:space="preserve"> </w:t>
                            </w:r>
                            <w:r w:rsidR="00C51C31" w:rsidRPr="00F728D5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202</w:t>
                            </w:r>
                            <w:r w:rsidR="003D57FA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1</w:t>
                            </w:r>
                            <w:r w:rsidR="00F728D5" w:rsidRPr="00F728D5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="00922D43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utorak</w:t>
                            </w:r>
                            <w:proofErr w:type="spellEnd"/>
                          </w:p>
                          <w:p w14:paraId="2B71759D" w14:textId="04C6E480" w:rsidR="00C51C31" w:rsidRPr="00F728D5" w:rsidRDefault="00C51C31" w:rsidP="00F728D5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jc w:val="center"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</w:pPr>
                            <w:r w:rsidRPr="00F728D5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 xml:space="preserve">11:00 – 13:00 </w:t>
                            </w:r>
                            <w:r w:rsidR="00F728D5" w:rsidRPr="00F728D5">
                              <w:rPr>
                                <w:rFonts w:ascii="Arial Narrow" w:hAnsi="Arial Narrow" w:cstheme="minorHAnsi"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t>(CET)</w:t>
                            </w:r>
                          </w:p>
                          <w:p w14:paraId="6D525018" w14:textId="756385AD" w:rsidR="00C51C31" w:rsidRPr="00F728D5" w:rsidRDefault="00F728D5" w:rsidP="00F728D5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jc w:val="center"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</w:pPr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0"/>
                                <w:szCs w:val="50"/>
                                <w:lang w:val="en-GB"/>
                              </w:rPr>
                              <w:t>ZOOM</w:t>
                            </w:r>
                          </w:p>
                          <w:p w14:paraId="432C6AF4" w14:textId="77777777" w:rsidR="00C27524" w:rsidRPr="00C51C31" w:rsidRDefault="00C27524" w:rsidP="007271B0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52"/>
                                <w:szCs w:val="52"/>
                                <w:lang w:val="en-GB"/>
                              </w:rPr>
                            </w:pPr>
                          </w:p>
                          <w:p w14:paraId="208BBC5E" w14:textId="5C32F550" w:rsidR="007271B0" w:rsidRPr="00513792" w:rsidRDefault="007271B0" w:rsidP="007271B0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rPr>
                                <w:b/>
                                <w:bCs/>
                                <w:color w:val="833C0B" w:themeColor="accent2" w:themeShade="80"/>
                                <w:sz w:val="52"/>
                                <w:szCs w:val="52"/>
                              </w:rPr>
                            </w:pPr>
                            <w:r w:rsidRPr="00513792">
                              <w:rPr>
                                <w:b/>
                                <w:bCs/>
                                <w:color w:val="833C0B" w:themeColor="accent2" w:themeShade="80"/>
                                <w:sz w:val="52"/>
                                <w:szCs w:val="52"/>
                              </w:rPr>
                              <w:t>Register here:</w:t>
                            </w:r>
                          </w:p>
                          <w:p w14:paraId="4933E8B0" w14:textId="0860A318" w:rsidR="008163A9" w:rsidRPr="002B394A" w:rsidRDefault="00C11070" w:rsidP="00B640F8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rPr>
                                <w:rStyle w:val="Hiperveza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hyperlink r:id="rId7" w:history="1">
                              <w:r w:rsidR="00B640F8" w:rsidRPr="002B394A">
                                <w:rPr>
                                  <w:rStyle w:val="Hiperveza"/>
                                  <w:rFonts w:ascii="Helvetica" w:hAnsi="Helvetica" w:cs="Helvetica"/>
                                  <w:sz w:val="28"/>
                                  <w:szCs w:val="28"/>
                                </w:rPr>
                                <w:t>https://zoom.us/webinar/register/WN_1yCDikzfSV6p5TxPAUJZN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306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9pt;margin-top:487.05pt;width:305.5pt;height:22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" filled="f" stroked="f">
                <v:textbox>
                  <w:txbxContent>
                    <w:p w14:paraId="1D72A0A0" w14:textId="1EEFFC7B" w:rsidR="00C51C31" w:rsidRPr="00F728D5" w:rsidRDefault="00CE569F" w:rsidP="00F728D5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jc w:val="center"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</w:pPr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6</w:t>
                      </w:r>
                      <w:r w:rsidR="00C51C31" w:rsidRPr="00F728D5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Jul</w:t>
                      </w:r>
                      <w:r w:rsidR="00922D43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 xml:space="preserve"> </w:t>
                      </w:r>
                      <w:r w:rsidR="00C51C31" w:rsidRPr="00F728D5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202</w:t>
                      </w:r>
                      <w:r w:rsidR="003D57FA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1</w:t>
                      </w:r>
                      <w:r w:rsidR="00F728D5" w:rsidRPr="00F728D5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 xml:space="preserve">, </w:t>
                      </w:r>
                      <w:proofErr w:type="spellStart"/>
                      <w:r w:rsidR="00922D43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utorak</w:t>
                      </w:r>
                      <w:proofErr w:type="spellEnd"/>
                    </w:p>
                    <w:p w14:paraId="2B71759D" w14:textId="04C6E480" w:rsidR="00C51C31" w:rsidRPr="00F728D5" w:rsidRDefault="00C51C31" w:rsidP="00F728D5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jc w:val="center"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</w:pPr>
                      <w:r w:rsidRPr="00F728D5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 xml:space="preserve">11:00 – 13:00 </w:t>
                      </w:r>
                      <w:r w:rsidR="00F728D5" w:rsidRPr="00F728D5">
                        <w:rPr>
                          <w:rFonts w:ascii="Arial Narrow" w:hAnsi="Arial Narrow" w:cstheme="minorHAnsi"/>
                          <w:bCs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t>(CET)</w:t>
                      </w:r>
                    </w:p>
                    <w:p w14:paraId="6D525018" w14:textId="756385AD" w:rsidR="00C51C31" w:rsidRPr="00F728D5" w:rsidRDefault="00F728D5" w:rsidP="00F728D5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jc w:val="center"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</w:pPr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0"/>
                          <w:szCs w:val="50"/>
                          <w:lang w:val="en-GB"/>
                        </w:rPr>
                        <w:t>ZOOM</w:t>
                      </w:r>
                    </w:p>
                    <w:p w14:paraId="432C6AF4" w14:textId="77777777" w:rsidR="00C27524" w:rsidRPr="00C51C31" w:rsidRDefault="00C27524" w:rsidP="007271B0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52"/>
                          <w:szCs w:val="52"/>
                          <w:lang w:val="en-GB"/>
                        </w:rPr>
                      </w:pPr>
                    </w:p>
                    <w:p w14:paraId="208BBC5E" w14:textId="5C32F550" w:rsidR="007271B0" w:rsidRPr="00513792" w:rsidRDefault="007271B0" w:rsidP="007271B0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rPr>
                          <w:b/>
                          <w:bCs/>
                          <w:color w:val="833C0B" w:themeColor="accent2" w:themeShade="80"/>
                          <w:sz w:val="52"/>
                          <w:szCs w:val="52"/>
                        </w:rPr>
                      </w:pPr>
                      <w:r w:rsidRPr="00513792">
                        <w:rPr>
                          <w:b/>
                          <w:bCs/>
                          <w:color w:val="833C0B" w:themeColor="accent2" w:themeShade="80"/>
                          <w:sz w:val="52"/>
                          <w:szCs w:val="52"/>
                        </w:rPr>
                        <w:t>Register here:</w:t>
                      </w:r>
                    </w:p>
                    <w:p w14:paraId="4933E8B0" w14:textId="0860A318" w:rsidR="008163A9" w:rsidRPr="002B394A" w:rsidRDefault="00C11070" w:rsidP="00B640F8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rPr>
                          <w:rStyle w:val="Hiperveza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hyperlink r:id="rId8" w:history="1">
                        <w:r w:rsidR="00B640F8" w:rsidRPr="002B394A">
                          <w:rPr>
                            <w:rStyle w:val="Hiperveza"/>
                            <w:rFonts w:ascii="Helvetica" w:hAnsi="Helvetica" w:cs="Helvetica"/>
                            <w:sz w:val="28"/>
                            <w:szCs w:val="28"/>
                          </w:rPr>
                          <w:t>https://zoom.us/webinar/register/WN_1yCDikzfSV6p5TxPAUJZNg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DCB26E3" wp14:editId="5E8CC902">
                <wp:simplePos x="0" y="0"/>
                <wp:positionH relativeFrom="page">
                  <wp:posOffset>3987800</wp:posOffset>
                </wp:positionH>
                <wp:positionV relativeFrom="paragraph">
                  <wp:posOffset>3822700</wp:posOffset>
                </wp:positionV>
                <wp:extent cx="3572510" cy="5321300"/>
                <wp:effectExtent l="0" t="0" r="0" b="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2510" cy="532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F314" w14:textId="2C4CD74A" w:rsidR="000C2382" w:rsidRPr="00513792" w:rsidRDefault="00922D43" w:rsidP="002672F9">
                            <w:pPr>
                              <w:pStyle w:val="Tabelle"/>
                              <w:tabs>
                                <w:tab w:val="clear" w:pos="851"/>
                                <w:tab w:val="left" w:pos="284"/>
                              </w:tabs>
                              <w:spacing w:before="0" w:after="240" w:line="276" w:lineRule="auto"/>
                              <w:contextualSpacing/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</w:pPr>
                            <w:bookmarkStart w:id="0" w:name="_Hlk56945893"/>
                            <w:proofErr w:type="spellStart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>Imaćet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>mogućnost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da</w:t>
                            </w:r>
                            <w:r w:rsidR="007271B0" w:rsidRPr="00513792"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   </w:t>
                            </w:r>
                            <w:r w:rsidR="0082730A" w:rsidRPr="00513792"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  </w:t>
                            </w:r>
                            <w:r w:rsidR="007271B0" w:rsidRPr="00513792"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     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>steknet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>znanj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 xml:space="preserve"> o</w:t>
                            </w:r>
                            <w:r w:rsidR="007271B0" w:rsidRPr="00513792">
                              <w:rPr>
                                <w:b/>
                                <w:bCs/>
                                <w:color w:val="833C0B" w:themeColor="accent2" w:themeShade="80"/>
                                <w:sz w:val="48"/>
                                <w:szCs w:val="48"/>
                              </w:rPr>
                              <w:t>:</w:t>
                            </w:r>
                          </w:p>
                          <w:p w14:paraId="37732C3E" w14:textId="3A25D280" w:rsidR="00CE569F" w:rsidRPr="00513792" w:rsidRDefault="007271B0" w:rsidP="00513792">
                            <w:pPr>
                              <w:pStyle w:val="Tabelle"/>
                              <w:tabs>
                                <w:tab w:val="clear" w:pos="851"/>
                                <w:tab w:val="left" w:pos="284"/>
                              </w:tabs>
                              <w:spacing w:before="0" w:after="240" w:line="276" w:lineRule="auto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E599" w:themeColor="accent4" w:themeTint="66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82730A">
                              <w:rPr>
                                <w:b/>
                                <w:bCs/>
                                <w:color w:val="FFE599" w:themeColor="accent4" w:themeTint="66"/>
                                <w:sz w:val="48"/>
                                <w:szCs w:val="48"/>
                              </w:rPr>
                              <w:t xml:space="preserve"> </w:t>
                            </w:r>
                            <w:bookmarkEnd w:id="0"/>
                          </w:p>
                          <w:p w14:paraId="586D9583" w14:textId="56626CEA" w:rsidR="00513792" w:rsidRDefault="00922D43" w:rsidP="00513792">
                            <w:pPr>
                              <w:pStyle w:val="Tabelle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ind w:left="450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Konceptu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POVJERNIKA ZA MANJINE</w:t>
                            </w:r>
                            <w:r w:rsidR="00513792" w:rsidRPr="00513792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njegovom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uticaju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ndividualnom,lokalno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513792" w:rsidRPr="00513792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central</w:t>
                            </w:r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nom</w:t>
                            </w:r>
                            <w:proofErr w:type="spellEnd"/>
                            <w:r w:rsidR="00513792" w:rsidRPr="00513792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nivou</w:t>
                            </w:r>
                            <w:proofErr w:type="spellEnd"/>
                          </w:p>
                          <w:p w14:paraId="2F86C707" w14:textId="77777777" w:rsidR="00513792" w:rsidRPr="002D6607" w:rsidRDefault="00513792" w:rsidP="00513792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ind w:left="90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486B60E5" w14:textId="68D6EEC9" w:rsidR="00513792" w:rsidRDefault="00922D43" w:rsidP="00513792">
                            <w:pPr>
                              <w:pStyle w:val="Tabelle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ind w:left="450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Uloz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različitih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akter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u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osiguranju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socio-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ekonomskih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kulturnih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rava</w:t>
                            </w:r>
                            <w:proofErr w:type="spellEnd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za </w:t>
                            </w:r>
                            <w:proofErr w:type="spellStart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sve</w:t>
                            </w:r>
                            <w:proofErr w:type="spellEnd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kao</w:t>
                            </w:r>
                            <w:proofErr w:type="spellEnd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osnova</w:t>
                            </w:r>
                            <w:proofErr w:type="spellEnd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za </w:t>
                            </w:r>
                            <w:proofErr w:type="spellStart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ostizanje</w:t>
                            </w:r>
                            <w:proofErr w:type="spellEnd"/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r w:rsidR="00513792" w:rsidRPr="00513792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SDG</w:t>
                            </w:r>
                            <w:r w:rsidR="00BF6089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-a</w:t>
                            </w:r>
                          </w:p>
                          <w:p w14:paraId="7F0D984E" w14:textId="608E2697" w:rsidR="00513792" w:rsidRPr="002D6607" w:rsidRDefault="00513792" w:rsidP="00513792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ind w:left="90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  <w:r w:rsidRPr="00513792"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</w:p>
                          <w:p w14:paraId="0A548D9E" w14:textId="67882215" w:rsidR="003D57FA" w:rsidRPr="00513792" w:rsidRDefault="002831C8" w:rsidP="00513792">
                            <w:pPr>
                              <w:pStyle w:val="Tabelle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ind w:left="450"/>
                              <w:contextualSpacing/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Dobrim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rimjerim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z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region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za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ozitivne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romjene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u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cilju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unapređenj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učešć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pristup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uslugama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za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manjine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druge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ranjive</w:t>
                            </w:r>
                            <w:proofErr w:type="spellEnd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 w:cstheme="minorHAnsi"/>
                                <w:b/>
                                <w:color w:val="FFFFFF" w:themeColor="background1"/>
                                <w:sz w:val="34"/>
                                <w:szCs w:val="34"/>
                                <w:lang w:val="en-GB"/>
                              </w:rPr>
                              <w:t>grup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B26E3" id="_x0000_s1027" type="#_x0000_t202" style="position:absolute;margin-left:314pt;margin-top:301pt;width:281.3pt;height:4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" filled="f" stroked="f">
                <v:textbox>
                  <w:txbxContent>
                    <w:p w14:paraId="0DB5F314" w14:textId="2C4CD74A" w:rsidR="000C2382" w:rsidRPr="00513792" w:rsidRDefault="00922D43" w:rsidP="002672F9">
                      <w:pPr>
                        <w:pStyle w:val="Tabelle"/>
                        <w:tabs>
                          <w:tab w:val="clear" w:pos="851"/>
                          <w:tab w:val="left" w:pos="284"/>
                        </w:tabs>
                        <w:spacing w:before="0" w:after="240" w:line="276" w:lineRule="auto"/>
                        <w:contextualSpacing/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</w:pPr>
                      <w:bookmarkStart w:id="1" w:name="_Hlk56945893"/>
                      <w:proofErr w:type="spellStart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>Imaćete</w:t>
                      </w:r>
                      <w:proofErr w:type="spellEnd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>mogućnost</w:t>
                      </w:r>
                      <w:proofErr w:type="spellEnd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da</w:t>
                      </w:r>
                      <w:r w:rsidR="007271B0" w:rsidRPr="00513792"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   </w:t>
                      </w:r>
                      <w:r w:rsidR="0082730A" w:rsidRPr="00513792"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  </w:t>
                      </w:r>
                      <w:r w:rsidR="007271B0" w:rsidRPr="00513792"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      </w:t>
                      </w:r>
                      <w:proofErr w:type="spellStart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>steknete</w:t>
                      </w:r>
                      <w:proofErr w:type="spellEnd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>znanje</w:t>
                      </w:r>
                      <w:proofErr w:type="spellEnd"/>
                      <w:r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 xml:space="preserve"> o</w:t>
                      </w:r>
                      <w:r w:rsidR="007271B0" w:rsidRPr="00513792">
                        <w:rPr>
                          <w:b/>
                          <w:bCs/>
                          <w:color w:val="833C0B" w:themeColor="accent2" w:themeShade="80"/>
                          <w:sz w:val="48"/>
                          <w:szCs w:val="48"/>
                        </w:rPr>
                        <w:t>:</w:t>
                      </w:r>
                    </w:p>
                    <w:p w14:paraId="37732C3E" w14:textId="3A25D280" w:rsidR="00CE569F" w:rsidRPr="00513792" w:rsidRDefault="007271B0" w:rsidP="00513792">
                      <w:pPr>
                        <w:pStyle w:val="Tabelle"/>
                        <w:tabs>
                          <w:tab w:val="clear" w:pos="851"/>
                          <w:tab w:val="left" w:pos="284"/>
                        </w:tabs>
                        <w:spacing w:before="0" w:after="240" w:line="276" w:lineRule="auto"/>
                        <w:contextualSpacing/>
                        <w:rPr>
                          <w:rFonts w:ascii="Arial Narrow" w:hAnsi="Arial Narrow" w:cstheme="minorHAnsi"/>
                          <w:b/>
                          <w:color w:val="FFE599" w:themeColor="accent4" w:themeTint="66"/>
                          <w:sz w:val="24"/>
                          <w:szCs w:val="24"/>
                          <w:lang w:val="en-GB"/>
                        </w:rPr>
                      </w:pPr>
                      <w:r w:rsidRPr="0082730A">
                        <w:rPr>
                          <w:b/>
                          <w:bCs/>
                          <w:color w:val="FFE599" w:themeColor="accent4" w:themeTint="66"/>
                          <w:sz w:val="48"/>
                          <w:szCs w:val="48"/>
                        </w:rPr>
                        <w:t xml:space="preserve"> </w:t>
                      </w:r>
                      <w:bookmarkEnd w:id="1"/>
                    </w:p>
                    <w:p w14:paraId="586D9583" w14:textId="56626CEA" w:rsidR="00513792" w:rsidRDefault="00922D43" w:rsidP="00513792">
                      <w:pPr>
                        <w:pStyle w:val="Tabelle"/>
                        <w:numPr>
                          <w:ilvl w:val="0"/>
                          <w:numId w:val="1"/>
                        </w:numPr>
                        <w:tabs>
                          <w:tab w:val="clear" w:pos="851"/>
                        </w:tabs>
                        <w:spacing w:before="0" w:after="240" w:line="276" w:lineRule="auto"/>
                        <w:ind w:left="450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</w:pP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Konceptu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POVJERNIKA ZA MANJINE</w:t>
                      </w:r>
                      <w:r w:rsidR="00513792" w:rsidRPr="00513792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njegovom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uticaju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n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ndividualnom,lokalnom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 w:rsidR="00513792" w:rsidRPr="00513792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central</w:t>
                      </w:r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nom</w:t>
                      </w:r>
                      <w:proofErr w:type="spellEnd"/>
                      <w:r w:rsidR="00513792" w:rsidRPr="00513792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nivou</w:t>
                      </w:r>
                      <w:proofErr w:type="spellEnd"/>
                    </w:p>
                    <w:p w14:paraId="2F86C707" w14:textId="77777777" w:rsidR="00513792" w:rsidRPr="002D6607" w:rsidRDefault="00513792" w:rsidP="00513792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ind w:left="90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lang w:val="en-GB"/>
                        </w:rPr>
                      </w:pPr>
                    </w:p>
                    <w:p w14:paraId="486B60E5" w14:textId="68D6EEC9" w:rsidR="00513792" w:rsidRDefault="00922D43" w:rsidP="00513792">
                      <w:pPr>
                        <w:pStyle w:val="Tabelle"/>
                        <w:numPr>
                          <w:ilvl w:val="0"/>
                          <w:numId w:val="1"/>
                        </w:numPr>
                        <w:tabs>
                          <w:tab w:val="clear" w:pos="851"/>
                        </w:tabs>
                        <w:spacing w:before="0" w:after="240" w:line="276" w:lineRule="auto"/>
                        <w:ind w:left="450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</w:pP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Uloz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različitih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akter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u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osiguranju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socio-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ekonomskih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kulturnih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rava</w:t>
                      </w:r>
                      <w:proofErr w:type="spellEnd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za </w:t>
                      </w:r>
                      <w:proofErr w:type="spellStart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sve</w:t>
                      </w:r>
                      <w:proofErr w:type="spellEnd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kao</w:t>
                      </w:r>
                      <w:proofErr w:type="spellEnd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osnova</w:t>
                      </w:r>
                      <w:proofErr w:type="spellEnd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za </w:t>
                      </w:r>
                      <w:proofErr w:type="spellStart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ostizanje</w:t>
                      </w:r>
                      <w:proofErr w:type="spellEnd"/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r w:rsidR="00513792" w:rsidRPr="00513792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SDG</w:t>
                      </w:r>
                      <w:r w:rsidR="00BF6089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-a</w:t>
                      </w:r>
                    </w:p>
                    <w:p w14:paraId="7F0D984E" w14:textId="608E2697" w:rsidR="00513792" w:rsidRPr="002D6607" w:rsidRDefault="00513792" w:rsidP="00513792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ind w:left="90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lang w:val="en-GB"/>
                        </w:rPr>
                      </w:pPr>
                      <w:r w:rsidRPr="00513792"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</w:p>
                    <w:p w14:paraId="0A548D9E" w14:textId="67882215" w:rsidR="003D57FA" w:rsidRPr="00513792" w:rsidRDefault="002831C8" w:rsidP="00513792">
                      <w:pPr>
                        <w:pStyle w:val="Tabelle"/>
                        <w:numPr>
                          <w:ilvl w:val="0"/>
                          <w:numId w:val="1"/>
                        </w:numPr>
                        <w:tabs>
                          <w:tab w:val="clear" w:pos="851"/>
                        </w:tabs>
                        <w:spacing w:before="0" w:after="240" w:line="276" w:lineRule="auto"/>
                        <w:ind w:left="450"/>
                        <w:contextualSpacing/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</w:pP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Dobrim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rimjerim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z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region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za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ozitivne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romjene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u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cilju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unapređenj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učešć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pristup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uslugama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za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manjine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druge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ranjive</w:t>
                      </w:r>
                      <w:proofErr w:type="spellEnd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 w:cstheme="minorHAnsi"/>
                          <w:b/>
                          <w:color w:val="FFFFFF" w:themeColor="background1"/>
                          <w:sz w:val="34"/>
                          <w:szCs w:val="34"/>
                          <w:lang w:val="en-GB"/>
                        </w:rPr>
                        <w:t>grupe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640F8"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B456279" wp14:editId="57D6607F">
                <wp:simplePos x="0" y="0"/>
                <wp:positionH relativeFrom="column">
                  <wp:posOffset>-812800</wp:posOffset>
                </wp:positionH>
                <wp:positionV relativeFrom="paragraph">
                  <wp:posOffset>3880485</wp:posOffset>
                </wp:positionV>
                <wp:extent cx="3839845" cy="679450"/>
                <wp:effectExtent l="0" t="0" r="0" b="63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9845" cy="679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B5FAB" w14:textId="5D5AFC65" w:rsidR="00C06BCA" w:rsidRPr="00922D43" w:rsidRDefault="00922D43" w:rsidP="00C06BC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80"/>
                                <w:szCs w:val="8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sz w:val="80"/>
                                <w:szCs w:val="80"/>
                                <w:lang w:val="hr-HR"/>
                              </w:rPr>
                              <w:t>ZA MANJ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56279" id="_x0000_s1028" type="#_x0000_t202" style="position:absolute;margin-left:-64pt;margin-top:305.55pt;width:302.35pt;height:53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" filled="f" stroked="f">
                <v:textbox>
                  <w:txbxContent>
                    <w:p w14:paraId="0C8B5FAB" w14:textId="5D5AFC65" w:rsidR="00C06BCA" w:rsidRPr="00922D43" w:rsidRDefault="00922D43" w:rsidP="00C06BCA">
                      <w:pPr>
                        <w:spacing w:after="0" w:line="240" w:lineRule="auto"/>
                        <w:jc w:val="center"/>
                        <w:rPr>
                          <w:b/>
                          <w:sz w:val="80"/>
                          <w:szCs w:val="80"/>
                          <w:lang w:val="hr-HR"/>
                        </w:rPr>
                      </w:pPr>
                      <w:r>
                        <w:rPr>
                          <w:b/>
                          <w:sz w:val="80"/>
                          <w:szCs w:val="80"/>
                          <w:lang w:val="hr-HR"/>
                        </w:rPr>
                        <w:t>ZA MANJ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40F8"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4FB06CA5" wp14:editId="0142D482">
                <wp:simplePos x="0" y="0"/>
                <wp:positionH relativeFrom="column">
                  <wp:posOffset>-844550</wp:posOffset>
                </wp:positionH>
                <wp:positionV relativeFrom="paragraph">
                  <wp:posOffset>3448685</wp:posOffset>
                </wp:positionV>
                <wp:extent cx="3839845" cy="603250"/>
                <wp:effectExtent l="0" t="0" r="0" b="63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9845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0A7CC" w14:textId="2D9BDB38" w:rsidR="00C06BCA" w:rsidRPr="00922D43" w:rsidRDefault="00922D43" w:rsidP="00C06BC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80"/>
                                <w:szCs w:val="8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sz w:val="80"/>
                                <w:szCs w:val="80"/>
                                <w:lang w:val="hr-HR"/>
                              </w:rPr>
                              <w:t>POVJERE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06CA5" id="_x0000_s1029" type="#_x0000_t202" style="position:absolute;margin-left:-66.5pt;margin-top:271.55pt;width:302.35pt;height:47.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" filled="f" stroked="f">
                <v:textbox>
                  <w:txbxContent>
                    <w:p w14:paraId="2FF0A7CC" w14:textId="2D9BDB38" w:rsidR="00C06BCA" w:rsidRPr="00922D43" w:rsidRDefault="00922D43" w:rsidP="00C06BCA">
                      <w:pPr>
                        <w:spacing w:after="0" w:line="240" w:lineRule="auto"/>
                        <w:jc w:val="center"/>
                        <w:rPr>
                          <w:b/>
                          <w:sz w:val="80"/>
                          <w:szCs w:val="80"/>
                          <w:lang w:val="hr-HR"/>
                        </w:rPr>
                      </w:pPr>
                      <w:r>
                        <w:rPr>
                          <w:b/>
                          <w:sz w:val="80"/>
                          <w:szCs w:val="80"/>
                          <w:lang w:val="hr-HR"/>
                        </w:rPr>
                        <w:t>POVJERENI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251A"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34466D7" wp14:editId="19DEA2F3">
                <wp:simplePos x="0" y="0"/>
                <wp:positionH relativeFrom="column">
                  <wp:posOffset>-609600</wp:posOffset>
                </wp:positionH>
                <wp:positionV relativeFrom="paragraph">
                  <wp:posOffset>2877185</wp:posOffset>
                </wp:positionV>
                <wp:extent cx="3479800" cy="533400"/>
                <wp:effectExtent l="0" t="0" r="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980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1B31C" w14:textId="7130B8E9" w:rsidR="00C51C31" w:rsidRPr="00513792" w:rsidRDefault="00C51C31" w:rsidP="00626DA6">
                            <w:pPr>
                              <w:pStyle w:val="Tabelle"/>
                              <w:tabs>
                                <w:tab w:val="clear" w:pos="851"/>
                              </w:tabs>
                              <w:spacing w:before="0" w:after="240" w:line="276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13792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WEB</w:t>
                            </w:r>
                            <w:r w:rsidR="0019251A" w:rsidRPr="00513792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:lang w:val="mk-MK"/>
                              </w:rPr>
                              <w:t>-</w:t>
                            </w:r>
                            <w:r w:rsidR="00CE569F" w:rsidRPr="00513792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SEM</w:t>
                            </w:r>
                            <w:r w:rsidRPr="00513792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IN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466D7" id="_x0000_s1030" type="#_x0000_t202" style="position:absolute;margin-left:-48pt;margin-top:226.55pt;width:274pt;height:42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" filled="f" stroked="f">
                <v:textbox>
                  <w:txbxContent>
                    <w:p w14:paraId="13F1B31C" w14:textId="7130B8E9" w:rsidR="00C51C31" w:rsidRPr="00513792" w:rsidRDefault="00C51C31" w:rsidP="00626DA6">
                      <w:pPr>
                        <w:pStyle w:val="Tabelle"/>
                        <w:tabs>
                          <w:tab w:val="clear" w:pos="851"/>
                        </w:tabs>
                        <w:spacing w:before="0" w:after="240" w:line="276" w:lineRule="auto"/>
                        <w:contextualSpacing/>
                        <w:jc w:val="center"/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513792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WEB</w:t>
                      </w:r>
                      <w:r w:rsidR="0019251A" w:rsidRPr="00513792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:lang w:val="mk-MK"/>
                        </w:rPr>
                        <w:t>-</w:t>
                      </w:r>
                      <w:r w:rsidR="00CE569F" w:rsidRPr="00513792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SEM</w:t>
                      </w:r>
                      <w:r w:rsidRPr="00513792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IN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6BCA" w:rsidRPr="00AE3C4A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10A4C46" wp14:editId="4A17613D">
                <wp:simplePos x="0" y="0"/>
                <wp:positionH relativeFrom="column">
                  <wp:posOffset>-781050</wp:posOffset>
                </wp:positionH>
                <wp:positionV relativeFrom="paragraph">
                  <wp:posOffset>4820285</wp:posOffset>
                </wp:positionV>
                <wp:extent cx="3839845" cy="869950"/>
                <wp:effectExtent l="0" t="0" r="0" b="63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9845" cy="869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A532F" w14:textId="5C942B83" w:rsidR="003D57FA" w:rsidRPr="00513792" w:rsidRDefault="00CE569F" w:rsidP="00922D43">
                            <w:pPr>
                              <w:spacing w:after="0" w:line="168" w:lineRule="auto"/>
                              <w:contextualSpacing/>
                              <w:jc w:val="center"/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 w:rsidRPr="00513792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Model </w:t>
                            </w:r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za </w:t>
                            </w:r>
                            <w:proofErr w:type="spellStart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inkluziju</w:t>
                            </w:r>
                            <w:proofErr w:type="spellEnd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</w:t>
                            </w:r>
                            <w:proofErr w:type="spellStart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manjina</w:t>
                            </w:r>
                            <w:proofErr w:type="spellEnd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I </w:t>
                            </w:r>
                            <w:proofErr w:type="spellStart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drugih</w:t>
                            </w:r>
                            <w:proofErr w:type="spellEnd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</w:t>
                            </w:r>
                            <w:proofErr w:type="spellStart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ranjivih</w:t>
                            </w:r>
                            <w:proofErr w:type="spellEnd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</w:t>
                            </w:r>
                            <w:proofErr w:type="spellStart"/>
                            <w:r w:rsidR="00922D43">
                              <w:rPr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grup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A4C46" id="_x0000_s1031" type="#_x0000_t202" style="position:absolute;margin-left:-61.5pt;margin-top:379.55pt;width:302.35pt;height:68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" filled="f" stroked="f">
                <v:textbox>
                  <w:txbxContent>
                    <w:p w14:paraId="347A532F" w14:textId="5C942B83" w:rsidR="003D57FA" w:rsidRPr="00513792" w:rsidRDefault="00CE569F" w:rsidP="00922D43">
                      <w:pPr>
                        <w:spacing w:after="0" w:line="168" w:lineRule="auto"/>
                        <w:contextualSpacing/>
                        <w:jc w:val="center"/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</w:pPr>
                      <w:r w:rsidRPr="00513792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Model </w:t>
                      </w:r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za </w:t>
                      </w:r>
                      <w:proofErr w:type="spellStart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>inkluziju</w:t>
                      </w:r>
                      <w:proofErr w:type="spellEnd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</w:t>
                      </w:r>
                      <w:proofErr w:type="spellStart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>manjina</w:t>
                      </w:r>
                      <w:proofErr w:type="spellEnd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I </w:t>
                      </w:r>
                      <w:proofErr w:type="spellStart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>drugih</w:t>
                      </w:r>
                      <w:proofErr w:type="spellEnd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</w:t>
                      </w:r>
                      <w:proofErr w:type="spellStart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>ranjivih</w:t>
                      </w:r>
                      <w:proofErr w:type="spellEnd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</w:t>
                      </w:r>
                      <w:proofErr w:type="spellStart"/>
                      <w:r w:rsidR="00922D43">
                        <w:rPr>
                          <w:bCs/>
                          <w:color w:val="FFFFFF" w:themeColor="background1"/>
                          <w:sz w:val="42"/>
                          <w:szCs w:val="42"/>
                        </w:rPr>
                        <w:t>grupa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88789A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4CAC4A" wp14:editId="4948BB5D">
                <wp:simplePos x="0" y="0"/>
                <wp:positionH relativeFrom="column">
                  <wp:posOffset>-679458</wp:posOffset>
                </wp:positionH>
                <wp:positionV relativeFrom="paragraph">
                  <wp:posOffset>2356485</wp:posOffset>
                </wp:positionV>
                <wp:extent cx="3598562" cy="3597910"/>
                <wp:effectExtent l="76200" t="57150" r="78105" b="9779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8562" cy="3597910"/>
                        </a:xfrm>
                        <a:prstGeom prst="ellipse">
                          <a:avLst/>
                        </a:prstGeom>
                        <a:solidFill>
                          <a:srgbClr val="C78C51"/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60A926" id="Oval 35" o:spid="_x0000_s1026" style="position:absolute;margin-left:-53.5pt;margin-top:185.55pt;width:283.35pt;height:283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" fillcolor="#c78c51" strokecolor="white [3212]" strokeweight="3pt">
                <v:shadow on="t" color="black" opacity="41287f" offset="0,1.5pt"/>
              </v:oval>
            </w:pict>
          </mc:Fallback>
        </mc:AlternateContent>
      </w:r>
      <w:r w:rsidR="00E92FD9" w:rsidRPr="00894AAE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7447D90" wp14:editId="1B1D9A21">
                <wp:simplePos x="0" y="0"/>
                <wp:positionH relativeFrom="page">
                  <wp:posOffset>108502</wp:posOffset>
                </wp:positionH>
                <wp:positionV relativeFrom="paragraph">
                  <wp:posOffset>-358250</wp:posOffset>
                </wp:positionV>
                <wp:extent cx="401828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8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BE57C9" w14:textId="4F2020CE" w:rsidR="00C51C31" w:rsidRPr="00323628" w:rsidRDefault="00922D43" w:rsidP="00894AAE">
                            <w:pPr>
                              <w:spacing w:after="0" w:line="240" w:lineRule="auto"/>
                              <w:jc w:val="center"/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Da li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ste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733AA46A" w14:textId="7267A7F3" w:rsidR="00C51C31" w:rsidRPr="00513792" w:rsidRDefault="00922D43" w:rsidP="00894AAE">
                            <w:pPr>
                              <w:spacing w:after="0" w:line="240" w:lineRule="auto"/>
                              <w:jc w:val="center"/>
                              <w:rPr>
                                <w:rFonts w:ascii="Arial Rounded MT Bold" w:hAnsi="Arial Rounded MT Bold"/>
                                <w:color w:val="C78C51"/>
                                <w:sz w:val="72"/>
                                <w:szCs w:val="72"/>
                              </w:rPr>
                            </w:pP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bCs/>
                                <w:color w:val="C78C51"/>
                                <w:sz w:val="72"/>
                                <w:szCs w:val="72"/>
                              </w:rPr>
                              <w:t>Opštinski</w:t>
                            </w:r>
                            <w:proofErr w:type="spellEnd"/>
                            <w:r>
                              <w:rPr>
                                <w:rFonts w:ascii="Arial Rounded MT Bold" w:hAnsi="Arial Rounded MT Bold"/>
                                <w:b/>
                                <w:bCs/>
                                <w:color w:val="C78C51"/>
                                <w:sz w:val="72"/>
                                <w:szCs w:val="7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bCs/>
                                <w:color w:val="C78C51"/>
                                <w:sz w:val="72"/>
                                <w:szCs w:val="72"/>
                              </w:rPr>
                              <w:t>sl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78C51"/>
                                <w:sz w:val="72"/>
                                <w:szCs w:val="72"/>
                              </w:rPr>
                              <w:t>žbenik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78C51"/>
                                <w:sz w:val="72"/>
                                <w:szCs w:val="72"/>
                              </w:rPr>
                              <w:t xml:space="preserve"> </w:t>
                            </w:r>
                          </w:p>
                          <w:p w14:paraId="2BC27404" w14:textId="25649AC6" w:rsidR="00C51C31" w:rsidRPr="00AE3C4A" w:rsidRDefault="00922D43" w:rsidP="00894AAE">
                            <w:pPr>
                              <w:spacing w:after="0" w:line="240" w:lineRule="auto"/>
                              <w:jc w:val="center"/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Spreman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za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uspostavljanje</w:t>
                            </w:r>
                            <w:proofErr w:type="spellEnd"/>
                          </w:p>
                          <w:p w14:paraId="2A45258E" w14:textId="419A0ABC" w:rsidR="00734C0E" w:rsidRPr="00CE569F" w:rsidRDefault="00922D43" w:rsidP="00CE569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BF8F00" w:themeColor="accent4" w:themeShade="BF"/>
                                <w:sz w:val="48"/>
                                <w:szCs w:val="48"/>
                              </w:rPr>
                            </w:pPr>
                            <w:bookmarkStart w:id="2" w:name="_Hlk74730311"/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POVJERENIKA ZA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MANJINE </w:t>
                            </w:r>
                            <w:r w:rsidR="00CE569F" w:rsidRPr="00513792">
                              <w:rPr>
                                <w:rFonts w:cstheme="minorHAnsi"/>
                              </w:rPr>
                              <w:t xml:space="preserve"> </w:t>
                            </w:r>
                            <w:bookmarkEnd w:id="2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za</w:t>
                            </w:r>
                            <w:proofErr w:type="gram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ranjive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grupe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lokalnom</w:t>
                            </w:r>
                            <w:proofErr w:type="spellEnd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nivou</w:t>
                            </w:r>
                            <w:proofErr w:type="spellEnd"/>
                            <w:r w:rsidR="00CE569F" w:rsidRPr="00CE569F"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CE569F">
                              <w:rPr>
                                <w:color w:val="767171" w:themeColor="background2" w:themeShade="80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447D90" id="_x0000_s1032" type="#_x0000_t202" style="position:absolute;margin-left:8.55pt;margin-top:-28.2pt;width:316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" filled="f" stroked="f">
                <v:textbox style="mso-fit-shape-to-text:t">
                  <w:txbxContent>
                    <w:p w14:paraId="7ABE57C9" w14:textId="4F2020CE" w:rsidR="00C51C31" w:rsidRPr="00323628" w:rsidRDefault="00922D43" w:rsidP="00894AAE">
                      <w:pPr>
                        <w:spacing w:after="0" w:line="240" w:lineRule="auto"/>
                        <w:jc w:val="center"/>
                        <w:rPr>
                          <w:color w:val="767171" w:themeColor="background2" w:themeShade="80"/>
                          <w:sz w:val="36"/>
                          <w:szCs w:val="36"/>
                        </w:rPr>
                      </w:pPr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Da li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ste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733AA46A" w14:textId="7267A7F3" w:rsidR="00C51C31" w:rsidRPr="00513792" w:rsidRDefault="00922D43" w:rsidP="00894AAE">
                      <w:pPr>
                        <w:spacing w:after="0" w:line="240" w:lineRule="auto"/>
                        <w:jc w:val="center"/>
                        <w:rPr>
                          <w:rFonts w:ascii="Arial Rounded MT Bold" w:hAnsi="Arial Rounded MT Bold"/>
                          <w:color w:val="C78C51"/>
                          <w:sz w:val="72"/>
                          <w:szCs w:val="72"/>
                        </w:rPr>
                      </w:pPr>
                      <w:proofErr w:type="spellStart"/>
                      <w:r>
                        <w:rPr>
                          <w:rFonts w:ascii="Arial Rounded MT Bold" w:hAnsi="Arial Rounded MT Bold"/>
                          <w:b/>
                          <w:bCs/>
                          <w:color w:val="C78C51"/>
                          <w:sz w:val="72"/>
                          <w:szCs w:val="72"/>
                        </w:rPr>
                        <w:t>Opštinski</w:t>
                      </w:r>
                      <w:proofErr w:type="spellEnd"/>
                      <w:r>
                        <w:rPr>
                          <w:rFonts w:ascii="Arial Rounded MT Bold" w:hAnsi="Arial Rounded MT Bold"/>
                          <w:b/>
                          <w:bCs/>
                          <w:color w:val="C78C51"/>
                          <w:sz w:val="72"/>
                          <w:szCs w:val="7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Rounded MT Bold" w:hAnsi="Arial Rounded MT Bold"/>
                          <w:b/>
                          <w:bCs/>
                          <w:color w:val="C78C51"/>
                          <w:sz w:val="72"/>
                          <w:szCs w:val="72"/>
                        </w:rPr>
                        <w:t>sl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C78C51"/>
                          <w:sz w:val="72"/>
                          <w:szCs w:val="72"/>
                        </w:rPr>
                        <w:t>žbenik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C78C51"/>
                          <w:sz w:val="72"/>
                          <w:szCs w:val="72"/>
                        </w:rPr>
                        <w:t xml:space="preserve"> </w:t>
                      </w:r>
                    </w:p>
                    <w:p w14:paraId="2BC27404" w14:textId="25649AC6" w:rsidR="00C51C31" w:rsidRPr="00AE3C4A" w:rsidRDefault="00922D43" w:rsidP="00894AAE">
                      <w:pPr>
                        <w:spacing w:after="0" w:line="240" w:lineRule="auto"/>
                        <w:jc w:val="center"/>
                        <w:rPr>
                          <w:color w:val="767171" w:themeColor="background2" w:themeShade="80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Spreman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za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uspostavljanje</w:t>
                      </w:r>
                      <w:proofErr w:type="spellEnd"/>
                    </w:p>
                    <w:p w14:paraId="2A45258E" w14:textId="419A0ABC" w:rsidR="00734C0E" w:rsidRPr="00CE569F" w:rsidRDefault="00922D43" w:rsidP="00CE569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BF8F00" w:themeColor="accent4" w:themeShade="BF"/>
                          <w:sz w:val="48"/>
                          <w:szCs w:val="48"/>
                        </w:rPr>
                      </w:pPr>
                      <w:bookmarkStart w:id="3" w:name="_Hlk74730311"/>
                      <w:r>
                        <w:rPr>
                          <w:b/>
                          <w:bCs/>
                          <w:sz w:val="48"/>
                          <w:szCs w:val="48"/>
                        </w:rPr>
                        <w:t xml:space="preserve">POVJERENIKA ZA </w:t>
                      </w:r>
                      <w:proofErr w:type="gramStart"/>
                      <w:r>
                        <w:rPr>
                          <w:b/>
                          <w:bCs/>
                          <w:sz w:val="48"/>
                          <w:szCs w:val="48"/>
                        </w:rPr>
                        <w:t xml:space="preserve">MANJINE </w:t>
                      </w:r>
                      <w:r w:rsidR="00CE569F" w:rsidRPr="00513792">
                        <w:rPr>
                          <w:rFonts w:cstheme="minorHAnsi"/>
                        </w:rPr>
                        <w:t xml:space="preserve"> </w:t>
                      </w:r>
                      <w:bookmarkEnd w:id="3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za</w:t>
                      </w:r>
                      <w:proofErr w:type="gram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ranjive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grupe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na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lokalnom</w:t>
                      </w:r>
                      <w:proofErr w:type="spellEnd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nivou</w:t>
                      </w:r>
                      <w:proofErr w:type="spellEnd"/>
                      <w:r w:rsidR="00CE569F" w:rsidRPr="00CE569F"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 xml:space="preserve"> </w:t>
                      </w:r>
                      <w:r w:rsidR="00CE569F">
                        <w:rPr>
                          <w:color w:val="767171" w:themeColor="background2" w:themeShade="80"/>
                          <w:sz w:val="36"/>
                          <w:szCs w:val="36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A82E4C" w:rsidSect="00883450">
      <w:headerReference w:type="default" r:id="rId9"/>
      <w:footerReference w:type="default" r:id="rId10"/>
      <w:pgSz w:w="11909" w:h="16834" w:code="9"/>
      <w:pgMar w:top="2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C96F8" w14:textId="77777777" w:rsidR="00C11070" w:rsidRDefault="00C11070" w:rsidP="00894AAE">
      <w:pPr>
        <w:spacing w:after="0" w:line="240" w:lineRule="auto"/>
      </w:pPr>
      <w:r>
        <w:separator/>
      </w:r>
    </w:p>
  </w:endnote>
  <w:endnote w:type="continuationSeparator" w:id="0">
    <w:p w14:paraId="7578FEFA" w14:textId="77777777" w:rsidR="00C11070" w:rsidRDefault="00C11070" w:rsidP="00894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7119" w14:textId="65A966C3" w:rsidR="00C51C31" w:rsidRDefault="00F728D5">
    <w:pPr>
      <w:pStyle w:val="Podnoje"/>
    </w:pPr>
    <w:r w:rsidRPr="00732AE7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ED83609" wp14:editId="18E37227">
              <wp:simplePos x="0" y="0"/>
              <wp:positionH relativeFrom="page">
                <wp:posOffset>3625850</wp:posOffset>
              </wp:positionH>
              <wp:positionV relativeFrom="paragraph">
                <wp:posOffset>-244475</wp:posOffset>
              </wp:positionV>
              <wp:extent cx="3937000" cy="852805"/>
              <wp:effectExtent l="0" t="0" r="0" b="4445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000" cy="8528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F8457" w14:textId="279059F5" w:rsidR="00513792" w:rsidRPr="00513792" w:rsidRDefault="00513792" w:rsidP="00513792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13792">
                            <w:rPr>
                              <w:sz w:val="18"/>
                              <w:szCs w:val="18"/>
                            </w:rPr>
                            <w:t xml:space="preserve">Developed within the project “Promotion and scaling up of models for inclusion of minorities and other vulnerable groups in the Western </w:t>
                          </w:r>
                          <w:proofErr w:type="gramStart"/>
                          <w:r w:rsidRPr="00513792">
                            <w:rPr>
                              <w:sz w:val="18"/>
                              <w:szCs w:val="18"/>
                            </w:rPr>
                            <w:t>Balkans ”</w:t>
                          </w:r>
                          <w:proofErr w:type="gramEnd"/>
                          <w:r w:rsidRPr="00513792">
                            <w:rPr>
                              <w:sz w:val="18"/>
                              <w:szCs w:val="18"/>
                            </w:rPr>
                            <w:t xml:space="preserve"> implemented by NALAS in cooperation with the Deutsche Gesellschaft </w:t>
                          </w:r>
                          <w:proofErr w:type="spellStart"/>
                          <w:r w:rsidRPr="00513792">
                            <w:rPr>
                              <w:sz w:val="18"/>
                              <w:szCs w:val="18"/>
                            </w:rPr>
                            <w:t>für</w:t>
                          </w:r>
                          <w:proofErr w:type="spellEnd"/>
                          <w:r w:rsidRPr="0051379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13792">
                            <w:rPr>
                              <w:sz w:val="18"/>
                              <w:szCs w:val="18"/>
                            </w:rPr>
                            <w:t>Zusammenarbeit</w:t>
                          </w:r>
                          <w:proofErr w:type="spellEnd"/>
                          <w:r w:rsidRPr="00513792">
                            <w:rPr>
                              <w:sz w:val="18"/>
                              <w:szCs w:val="18"/>
                            </w:rPr>
                            <w:t xml:space="preserve"> (GIZ)  on behalf of the German Federal Ministry for Economic Cooperation and Development (BMZ) and the Federal State Schleswig-Holstein.</w:t>
                          </w:r>
                        </w:p>
                        <w:p w14:paraId="376C54ED" w14:textId="77777777" w:rsidR="00513792" w:rsidRPr="00934588" w:rsidRDefault="00513792" w:rsidP="00F728D5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B7369AA" w14:textId="77777777" w:rsidR="00F728D5" w:rsidRPr="00934588" w:rsidRDefault="00F728D5" w:rsidP="00F728D5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D83609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85.5pt;margin-top:-19.25pt;width:310pt;height:67.1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" filled="f" stroked="f">
              <v:textbox>
                <w:txbxContent>
                  <w:p w14:paraId="6C5F8457" w14:textId="279059F5" w:rsidR="00513792" w:rsidRPr="00513792" w:rsidRDefault="00513792" w:rsidP="00513792">
                    <w:pPr>
                      <w:rPr>
                        <w:sz w:val="18"/>
                        <w:szCs w:val="18"/>
                      </w:rPr>
                    </w:pPr>
                    <w:r w:rsidRPr="00513792">
                      <w:rPr>
                        <w:sz w:val="18"/>
                        <w:szCs w:val="18"/>
                      </w:rPr>
                      <w:t xml:space="preserve">Developed within the project “Promotion and scaling up of models for inclusion of minorities and other vulnerable groups in the Western </w:t>
                    </w:r>
                    <w:proofErr w:type="gramStart"/>
                    <w:r w:rsidRPr="00513792">
                      <w:rPr>
                        <w:sz w:val="18"/>
                        <w:szCs w:val="18"/>
                      </w:rPr>
                      <w:t>Balkans ”</w:t>
                    </w:r>
                    <w:proofErr w:type="gramEnd"/>
                    <w:r w:rsidRPr="00513792">
                      <w:rPr>
                        <w:sz w:val="18"/>
                        <w:szCs w:val="18"/>
                      </w:rPr>
                      <w:t xml:space="preserve"> implemented by NALAS in cooperation with the Deutsche Gesellschaft </w:t>
                    </w:r>
                    <w:proofErr w:type="spellStart"/>
                    <w:r w:rsidRPr="00513792">
                      <w:rPr>
                        <w:sz w:val="18"/>
                        <w:szCs w:val="18"/>
                      </w:rPr>
                      <w:t>für</w:t>
                    </w:r>
                    <w:proofErr w:type="spellEnd"/>
                    <w:r w:rsidRPr="00513792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13792">
                      <w:rPr>
                        <w:sz w:val="18"/>
                        <w:szCs w:val="18"/>
                      </w:rPr>
                      <w:t>Zusammenarbeit</w:t>
                    </w:r>
                    <w:proofErr w:type="spellEnd"/>
                    <w:r w:rsidRPr="00513792">
                      <w:rPr>
                        <w:sz w:val="18"/>
                        <w:szCs w:val="18"/>
                      </w:rPr>
                      <w:t xml:space="preserve"> (GIZ)  on behalf of the German Federal Ministry for Economic Cooperation and Development (BMZ) and the Federal State Schleswig-Holstein.</w:t>
                    </w:r>
                  </w:p>
                  <w:p w14:paraId="376C54ED" w14:textId="77777777" w:rsidR="00513792" w:rsidRPr="00934588" w:rsidRDefault="00513792" w:rsidP="00F728D5">
                    <w:pPr>
                      <w:rPr>
                        <w:sz w:val="18"/>
                        <w:szCs w:val="18"/>
                      </w:rPr>
                    </w:pPr>
                  </w:p>
                  <w:p w14:paraId="0B7369AA" w14:textId="77777777" w:rsidR="00F728D5" w:rsidRPr="00934588" w:rsidRDefault="00F728D5" w:rsidP="00F728D5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280CEE">
      <w:rPr>
        <w:noProof/>
      </w:rPr>
      <w:drawing>
        <wp:anchor distT="0" distB="0" distL="114300" distR="114300" simplePos="0" relativeHeight="251669504" behindDoc="0" locked="0" layoutInCell="1" allowOverlap="1" wp14:anchorId="35AC1500" wp14:editId="1C595D38">
          <wp:simplePos x="0" y="0"/>
          <wp:positionH relativeFrom="column">
            <wp:posOffset>-747981</wp:posOffset>
          </wp:positionH>
          <wp:positionV relativeFrom="paragraph">
            <wp:posOffset>-217170</wp:posOffset>
          </wp:positionV>
          <wp:extent cx="2851785" cy="712470"/>
          <wp:effectExtent l="0" t="0" r="571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178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263AD" w14:textId="77777777" w:rsidR="00C11070" w:rsidRDefault="00C11070" w:rsidP="00894AAE">
      <w:pPr>
        <w:spacing w:after="0" w:line="240" w:lineRule="auto"/>
      </w:pPr>
      <w:r>
        <w:separator/>
      </w:r>
    </w:p>
  </w:footnote>
  <w:footnote w:type="continuationSeparator" w:id="0">
    <w:p w14:paraId="600FC1C7" w14:textId="77777777" w:rsidR="00C11070" w:rsidRDefault="00C11070" w:rsidP="00894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51628" w14:textId="20955ABB" w:rsidR="00C51C31" w:rsidRDefault="00513792">
    <w:pPr>
      <w:pStyle w:val="Zaglavlje"/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F6746B" wp14:editId="5E98AC1C">
              <wp:simplePos x="0" y="0"/>
              <wp:positionH relativeFrom="page">
                <wp:align>right</wp:align>
              </wp:positionH>
              <wp:positionV relativeFrom="paragraph">
                <wp:posOffset>-459740</wp:posOffset>
              </wp:positionV>
              <wp:extent cx="7560310" cy="43815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310" cy="43815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35000">
                            <a:schemeClr val="bg1"/>
                          </a:gs>
                          <a:gs pos="92000">
                            <a:schemeClr val="bg1">
                              <a:alpha val="0"/>
                            </a:schemeClr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D9EA97E" id="Rectangle 2" o:spid="_x0000_s1026" style="position:absolute;margin-left:544.1pt;margin-top:-36.2pt;width:595.3pt;height:34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" fillcolor="white [3212]" stroked="f" strokeweight="1pt">
              <v:fill opacity="0" color2="white [3212]" rotate="t" angle="90" colors="0 white;22938f white" focus="100%" type="gradient"/>
              <w10:wrap anchorx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78720" behindDoc="1" locked="0" layoutInCell="1" allowOverlap="1" wp14:anchorId="3D1A0D35" wp14:editId="75A28B22">
          <wp:simplePos x="0" y="0"/>
          <wp:positionH relativeFrom="column">
            <wp:posOffset>1320800</wp:posOffset>
          </wp:positionH>
          <wp:positionV relativeFrom="paragraph">
            <wp:posOffset>-356870</wp:posOffset>
          </wp:positionV>
          <wp:extent cx="6450965" cy="428897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0965" cy="4288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3368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8BC542" wp14:editId="1CC66F75">
              <wp:simplePos x="0" y="0"/>
              <wp:positionH relativeFrom="column">
                <wp:posOffset>-914400</wp:posOffset>
              </wp:positionH>
              <wp:positionV relativeFrom="paragraph">
                <wp:posOffset>3924300</wp:posOffset>
              </wp:positionV>
              <wp:extent cx="7567930" cy="5420360"/>
              <wp:effectExtent l="0" t="0" r="0" b="889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7930" cy="5420360"/>
                      </a:xfrm>
                      <a:prstGeom prst="rect">
                        <a:avLst/>
                      </a:prstGeom>
                      <a:solidFill>
                        <a:srgbClr val="E0C0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353928" id="Rectangle 4" o:spid="_x0000_s1026" style="position:absolute;margin-left:-1in;margin-top:309pt;width:595.9pt;height:42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" fillcolor="#e0c0a0" stroked="f" strokeweight="1pt"/>
          </w:pict>
        </mc:Fallback>
      </mc:AlternateContent>
    </w:r>
    <w:r w:rsidR="002423E3" w:rsidRPr="002423E3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D06E2"/>
    <w:multiLevelType w:val="hybridMultilevel"/>
    <w:tmpl w:val="66065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E674D"/>
    <w:multiLevelType w:val="hybridMultilevel"/>
    <w:tmpl w:val="8020E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C5E1A"/>
    <w:multiLevelType w:val="hybridMultilevel"/>
    <w:tmpl w:val="54DE3086"/>
    <w:lvl w:ilvl="0" w:tplc="042F0011">
      <w:start w:val="1"/>
      <w:numFmt w:val="decimal"/>
      <w:lvlText w:val="%1)"/>
      <w:lvlJc w:val="left"/>
      <w:pPr>
        <w:ind w:left="720" w:hanging="360"/>
      </w:pPr>
    </w:lvl>
    <w:lvl w:ilvl="1" w:tplc="042F0019">
      <w:start w:val="1"/>
      <w:numFmt w:val="lowerLetter"/>
      <w:lvlText w:val="%2."/>
      <w:lvlJc w:val="left"/>
      <w:pPr>
        <w:ind w:left="1440" w:hanging="360"/>
      </w:pPr>
    </w:lvl>
    <w:lvl w:ilvl="2" w:tplc="042F001B">
      <w:start w:val="1"/>
      <w:numFmt w:val="lowerRoman"/>
      <w:lvlText w:val="%3."/>
      <w:lvlJc w:val="right"/>
      <w:pPr>
        <w:ind w:left="2160" w:hanging="180"/>
      </w:pPr>
    </w:lvl>
    <w:lvl w:ilvl="3" w:tplc="042F000F">
      <w:start w:val="1"/>
      <w:numFmt w:val="decimal"/>
      <w:lvlText w:val="%4."/>
      <w:lvlJc w:val="left"/>
      <w:pPr>
        <w:ind w:left="2880" w:hanging="360"/>
      </w:pPr>
    </w:lvl>
    <w:lvl w:ilvl="4" w:tplc="042F0019">
      <w:start w:val="1"/>
      <w:numFmt w:val="lowerLetter"/>
      <w:lvlText w:val="%5."/>
      <w:lvlJc w:val="left"/>
      <w:pPr>
        <w:ind w:left="3600" w:hanging="360"/>
      </w:pPr>
    </w:lvl>
    <w:lvl w:ilvl="5" w:tplc="042F001B">
      <w:start w:val="1"/>
      <w:numFmt w:val="lowerRoman"/>
      <w:lvlText w:val="%6."/>
      <w:lvlJc w:val="right"/>
      <w:pPr>
        <w:ind w:left="4320" w:hanging="180"/>
      </w:pPr>
    </w:lvl>
    <w:lvl w:ilvl="6" w:tplc="042F000F">
      <w:start w:val="1"/>
      <w:numFmt w:val="decimal"/>
      <w:lvlText w:val="%7."/>
      <w:lvlJc w:val="left"/>
      <w:pPr>
        <w:ind w:left="5040" w:hanging="360"/>
      </w:pPr>
    </w:lvl>
    <w:lvl w:ilvl="7" w:tplc="042F0019">
      <w:start w:val="1"/>
      <w:numFmt w:val="lowerLetter"/>
      <w:lvlText w:val="%8."/>
      <w:lvlJc w:val="left"/>
      <w:pPr>
        <w:ind w:left="5760" w:hanging="360"/>
      </w:pPr>
    </w:lvl>
    <w:lvl w:ilvl="8" w:tplc="042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51276"/>
    <w:multiLevelType w:val="hybridMultilevel"/>
    <w:tmpl w:val="425E7220"/>
    <w:lvl w:ilvl="0" w:tplc="A28429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38135" w:themeColor="accent6" w:themeShade="BF"/>
        <w:u w:color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B060A"/>
    <w:multiLevelType w:val="hybridMultilevel"/>
    <w:tmpl w:val="D032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F5E23"/>
    <w:multiLevelType w:val="hybridMultilevel"/>
    <w:tmpl w:val="5100E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U2NTI0NbI0MzRU0lEKTi0uzszPAykwNKoFABdTKY4tAAAA"/>
  </w:docVars>
  <w:rsids>
    <w:rsidRoot w:val="00A82E4C"/>
    <w:rsid w:val="000A28F9"/>
    <w:rsid w:val="000A3017"/>
    <w:rsid w:val="000C2382"/>
    <w:rsid w:val="001139BC"/>
    <w:rsid w:val="00123C13"/>
    <w:rsid w:val="0019251A"/>
    <w:rsid w:val="001B5F05"/>
    <w:rsid w:val="001E2813"/>
    <w:rsid w:val="00202767"/>
    <w:rsid w:val="002142BC"/>
    <w:rsid w:val="002423E3"/>
    <w:rsid w:val="0025606B"/>
    <w:rsid w:val="002672F9"/>
    <w:rsid w:val="00280CEE"/>
    <w:rsid w:val="002831C8"/>
    <w:rsid w:val="002A2032"/>
    <w:rsid w:val="002B394A"/>
    <w:rsid w:val="002D6607"/>
    <w:rsid w:val="00323628"/>
    <w:rsid w:val="00333C3A"/>
    <w:rsid w:val="00393B04"/>
    <w:rsid w:val="00393C8F"/>
    <w:rsid w:val="003C4E88"/>
    <w:rsid w:val="003D57FA"/>
    <w:rsid w:val="003F3FCA"/>
    <w:rsid w:val="00455F07"/>
    <w:rsid w:val="004A696F"/>
    <w:rsid w:val="004C5A63"/>
    <w:rsid w:val="004D2D81"/>
    <w:rsid w:val="00503607"/>
    <w:rsid w:val="00507725"/>
    <w:rsid w:val="00513792"/>
    <w:rsid w:val="00526A89"/>
    <w:rsid w:val="005A6980"/>
    <w:rsid w:val="005B31CE"/>
    <w:rsid w:val="00626DA6"/>
    <w:rsid w:val="0064578C"/>
    <w:rsid w:val="00664F3A"/>
    <w:rsid w:val="006A04FD"/>
    <w:rsid w:val="007004AC"/>
    <w:rsid w:val="007271B0"/>
    <w:rsid w:val="007319EB"/>
    <w:rsid w:val="00734C0E"/>
    <w:rsid w:val="00740472"/>
    <w:rsid w:val="00784647"/>
    <w:rsid w:val="007A7B75"/>
    <w:rsid w:val="007A7FA2"/>
    <w:rsid w:val="007E2E52"/>
    <w:rsid w:val="008163A9"/>
    <w:rsid w:val="0082730A"/>
    <w:rsid w:val="008347ED"/>
    <w:rsid w:val="00883450"/>
    <w:rsid w:val="0088789A"/>
    <w:rsid w:val="00894AAE"/>
    <w:rsid w:val="008E3352"/>
    <w:rsid w:val="00904B82"/>
    <w:rsid w:val="00922D43"/>
    <w:rsid w:val="00940EFB"/>
    <w:rsid w:val="00952438"/>
    <w:rsid w:val="00A04CA9"/>
    <w:rsid w:val="00A82E4C"/>
    <w:rsid w:val="00AA7323"/>
    <w:rsid w:val="00AE3C4A"/>
    <w:rsid w:val="00B02AE6"/>
    <w:rsid w:val="00B640F8"/>
    <w:rsid w:val="00B9647B"/>
    <w:rsid w:val="00BD1F03"/>
    <w:rsid w:val="00BD306E"/>
    <w:rsid w:val="00BD6A89"/>
    <w:rsid w:val="00BE39AA"/>
    <w:rsid w:val="00BF6089"/>
    <w:rsid w:val="00C06BCA"/>
    <w:rsid w:val="00C11070"/>
    <w:rsid w:val="00C27524"/>
    <w:rsid w:val="00C51C31"/>
    <w:rsid w:val="00C60B5E"/>
    <w:rsid w:val="00CB4914"/>
    <w:rsid w:val="00CC250A"/>
    <w:rsid w:val="00CE569F"/>
    <w:rsid w:val="00D27583"/>
    <w:rsid w:val="00D40C81"/>
    <w:rsid w:val="00D46852"/>
    <w:rsid w:val="00DA4DE6"/>
    <w:rsid w:val="00DB2DCC"/>
    <w:rsid w:val="00DB2E81"/>
    <w:rsid w:val="00DE2266"/>
    <w:rsid w:val="00DE7A74"/>
    <w:rsid w:val="00E16C45"/>
    <w:rsid w:val="00E92FD9"/>
    <w:rsid w:val="00ED3368"/>
    <w:rsid w:val="00F10760"/>
    <w:rsid w:val="00F54897"/>
    <w:rsid w:val="00F57C72"/>
    <w:rsid w:val="00F61537"/>
    <w:rsid w:val="00F7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F749D7"/>
  <w15:chartTrackingRefBased/>
  <w15:docId w15:val="{4C1EC672-893A-4E27-BC11-B81557948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BCA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A8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82E4C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894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94AAE"/>
  </w:style>
  <w:style w:type="paragraph" w:styleId="Podnoje">
    <w:name w:val="footer"/>
    <w:basedOn w:val="Normal"/>
    <w:link w:val="PodnojeChar"/>
    <w:uiPriority w:val="99"/>
    <w:unhideWhenUsed/>
    <w:rsid w:val="00894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94AAE"/>
  </w:style>
  <w:style w:type="paragraph" w:customStyle="1" w:styleId="Tabelle">
    <w:name w:val="Tabelle"/>
    <w:basedOn w:val="Normal"/>
    <w:link w:val="TabelleZchn"/>
    <w:uiPriority w:val="99"/>
    <w:rsid w:val="00AE3C4A"/>
    <w:pPr>
      <w:tabs>
        <w:tab w:val="left" w:pos="851"/>
        <w:tab w:val="left" w:pos="7371"/>
      </w:tabs>
      <w:spacing w:before="60" w:after="6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TabelleZchn">
    <w:name w:val="Tabelle Zchn"/>
    <w:link w:val="Tabelle"/>
    <w:uiPriority w:val="99"/>
    <w:locked/>
    <w:rsid w:val="00AE3C4A"/>
    <w:rPr>
      <w:rFonts w:ascii="Arial" w:eastAsia="Times New Roman" w:hAnsi="Arial" w:cs="Times New Roman"/>
      <w:sz w:val="20"/>
      <w:szCs w:val="20"/>
      <w:lang w:eastAsia="de-DE"/>
    </w:rPr>
  </w:style>
  <w:style w:type="character" w:styleId="Hiperveza">
    <w:name w:val="Hyperlink"/>
    <w:basedOn w:val="Zadanifontodlomka"/>
    <w:uiPriority w:val="99"/>
    <w:unhideWhenUsed/>
    <w:rsid w:val="00503607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503607"/>
    <w:rPr>
      <w:color w:val="605E5C"/>
      <w:shd w:val="clear" w:color="auto" w:fill="E1DFDD"/>
    </w:rPr>
  </w:style>
  <w:style w:type="paragraph" w:styleId="Odlomakpopisa">
    <w:name w:val="List Paragraph"/>
    <w:basedOn w:val="Normal"/>
    <w:uiPriority w:val="34"/>
    <w:qFormat/>
    <w:rsid w:val="00904B82"/>
    <w:pPr>
      <w:ind w:left="720"/>
      <w:contextualSpacing/>
    </w:pPr>
  </w:style>
  <w:style w:type="paragraph" w:customStyle="1" w:styleId="Default">
    <w:name w:val="Default"/>
    <w:rsid w:val="007271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eferencakomentara">
    <w:name w:val="annotation reference"/>
    <w:basedOn w:val="Zadanifontodlomka"/>
    <w:uiPriority w:val="99"/>
    <w:semiHidden/>
    <w:unhideWhenUsed/>
    <w:rsid w:val="000C2382"/>
    <w:rPr>
      <w:sz w:val="16"/>
      <w:szCs w:val="16"/>
    </w:rPr>
  </w:style>
  <w:style w:type="character" w:styleId="SlijeenaHiperveza">
    <w:name w:val="FollowedHyperlink"/>
    <w:basedOn w:val="Zadanifontodlomka"/>
    <w:uiPriority w:val="99"/>
    <w:semiHidden/>
    <w:unhideWhenUsed/>
    <w:rsid w:val="005A6980"/>
    <w:rPr>
      <w:color w:val="954F72" w:themeColor="followedHyperlink"/>
      <w:u w:val="single"/>
    </w:rPr>
  </w:style>
  <w:style w:type="paragraph" w:styleId="Naslov">
    <w:name w:val="Title"/>
    <w:basedOn w:val="Normal"/>
    <w:link w:val="NaslovChar"/>
    <w:uiPriority w:val="10"/>
    <w:qFormat/>
    <w:rsid w:val="00513792"/>
    <w:pPr>
      <w:spacing w:after="0" w:line="240" w:lineRule="auto"/>
      <w:contextualSpacing/>
    </w:pPr>
    <w:rPr>
      <w:rFonts w:ascii="Calibri Light" w:hAnsi="Calibri Light" w:cs="Calibri Light"/>
      <w:spacing w:val="-10"/>
      <w:sz w:val="56"/>
      <w:szCs w:val="56"/>
      <w:lang w:eastAsia="en-GB"/>
    </w:rPr>
  </w:style>
  <w:style w:type="character" w:customStyle="1" w:styleId="NaslovChar">
    <w:name w:val="Naslov Char"/>
    <w:basedOn w:val="Zadanifontodlomka"/>
    <w:link w:val="Naslov"/>
    <w:uiPriority w:val="10"/>
    <w:rsid w:val="00513792"/>
    <w:rPr>
      <w:rFonts w:ascii="Calibri Light" w:hAnsi="Calibri Light" w:cs="Calibri Light"/>
      <w:spacing w:val="-10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8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webinar/register/WN_1yCDikzfSV6p5TxPAUJZ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oom.us/webinar/register/WN_1yCDikzfSV6p5TxPAUJZ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info alvrs</cp:lastModifiedBy>
  <cp:revision>7</cp:revision>
  <cp:lastPrinted>2021-06-24T14:31:00Z</cp:lastPrinted>
  <dcterms:created xsi:type="dcterms:W3CDTF">2021-06-24T14:29:00Z</dcterms:created>
  <dcterms:modified xsi:type="dcterms:W3CDTF">2021-06-28T08:40:00Z</dcterms:modified>
</cp:coreProperties>
</file>